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05CD" w:rsidRPr="0034427F" w:rsidRDefault="00DB05CD" w:rsidP="0034427F">
      <w:pPr>
        <w:rPr>
          <w:b/>
        </w:rPr>
      </w:pPr>
      <w:r w:rsidRPr="001F696D">
        <w:rPr>
          <w:b/>
        </w:rPr>
        <w:t xml:space="preserve">Response to </w:t>
      </w:r>
      <w:r w:rsidR="000E5D0F" w:rsidRPr="001F696D">
        <w:rPr>
          <w:b/>
        </w:rPr>
        <w:t>Rachel Akewushola</w:t>
      </w:r>
    </w:p>
    <w:p w:rsidR="000E5D0F" w:rsidRDefault="00DB05CD" w:rsidP="0034427F">
      <w:r>
        <w:t xml:space="preserve">Indeed, vaccinations and immunizations are essential for both children and adults, and they act as primary prevention strategies.  </w:t>
      </w:r>
      <w:r w:rsidR="00F713F1">
        <w:t>Unlike secondary prevention, primary prevention involves the use of several strategies and measures</w:t>
      </w:r>
      <w:r w:rsidR="00334E76">
        <w:t xml:space="preserve"> such as immunization, use of condoms</w:t>
      </w:r>
      <w:r w:rsidR="00BD5688">
        <w:t>,</w:t>
      </w:r>
      <w:r w:rsidR="00334E76">
        <w:t xml:space="preserve"> and</w:t>
      </w:r>
      <w:r w:rsidR="00DA698A">
        <w:t xml:space="preserve"> hand-washing</w:t>
      </w:r>
      <w:r w:rsidR="00BD5688">
        <w:t>,</w:t>
      </w:r>
      <w:r w:rsidR="00DA698A">
        <w:t xml:space="preserve"> among others- </w:t>
      </w:r>
      <w:r w:rsidR="00F713F1">
        <w:t xml:space="preserve">that are to help </w:t>
      </w:r>
      <w:r w:rsidR="00334E76">
        <w:t xml:space="preserve">in preventing </w:t>
      </w:r>
      <w:r w:rsidR="00F713F1">
        <w:t xml:space="preserve">the onset of </w:t>
      </w:r>
      <w:r w:rsidR="00334E76">
        <w:t xml:space="preserve">an illness or </w:t>
      </w:r>
      <w:r w:rsidR="001D5ADA">
        <w:t>disease (</w:t>
      </w:r>
      <w:r w:rsidR="00334E76" w:rsidRPr="006C32BE">
        <w:t>Chan</w:t>
      </w:r>
      <w:r w:rsidR="00334E76">
        <w:t xml:space="preserve"> et al., 2020). Secondary prevention, on the other hand, revolves around the early identification of a disease or its relative risk factors, mainly through using specific tests. For instance, as your explained, your first experience of secondary prevention involved the </w:t>
      </w:r>
      <w:r w:rsidR="00DA698A">
        <w:t>Pap</w:t>
      </w:r>
      <w:r w:rsidR="00334E76">
        <w:t xml:space="preserve"> smear screening test, which is more often used in the early detection of cervical </w:t>
      </w:r>
      <w:r w:rsidR="001D5ADA">
        <w:t>cancer (</w:t>
      </w:r>
      <w:r w:rsidR="00334E76">
        <w:t xml:space="preserve">Ahmed et al., 2020).  I agree with you that </w:t>
      </w:r>
      <w:r w:rsidR="000E5D0F">
        <w:t>the frequent sending of reminder</w:t>
      </w:r>
      <w:r w:rsidR="00BD5688">
        <w:t>s</w:t>
      </w:r>
      <w:r w:rsidR="000E5D0F">
        <w:t xml:space="preserve"> to parents regarding </w:t>
      </w:r>
      <w:r w:rsidR="00BD5688">
        <w:t xml:space="preserve">the </w:t>
      </w:r>
      <w:r w:rsidR="000E5D0F">
        <w:t>immunization of their children is an ideal strategy that will keep the parents updated on the immunization dates. As a result, there will be a positive turnout number and rate of children taking vaccinations.</w:t>
      </w:r>
    </w:p>
    <w:p w:rsidR="00305724" w:rsidRPr="0034427F" w:rsidRDefault="00305724" w:rsidP="0034427F">
      <w:pPr>
        <w:pStyle w:val="NoSpacing"/>
      </w:pPr>
      <w:r w:rsidRPr="0034427F">
        <w:t>References</w:t>
      </w:r>
    </w:p>
    <w:p w:rsidR="00B76EFE" w:rsidRDefault="00B76EFE" w:rsidP="00B76EFE">
      <w:pPr>
        <w:tabs>
          <w:tab w:val="left" w:pos="3064"/>
        </w:tabs>
        <w:ind w:left="720" w:hanging="720"/>
      </w:pPr>
      <w:r w:rsidRPr="006C32BE">
        <w:t xml:space="preserve">Ahmed, N. U., Rojas, P., &amp; Degarege, A. (2020). Knowledge of cervical cancer and adherence to Pap smear screening test among female university students in a multiethnic institution, USA. </w:t>
      </w:r>
      <w:r w:rsidRPr="001F696D">
        <w:rPr>
          <w:i/>
        </w:rPr>
        <w:t>Journal of the National Medical Association,</w:t>
      </w:r>
      <w:r w:rsidRPr="006C32BE">
        <w:t xml:space="preserve"> 112(3), 300-307.https://doi.org/10.1016/j.jnma.2020.03.007</w:t>
      </w:r>
    </w:p>
    <w:p w:rsidR="00B76EFE" w:rsidRDefault="00B76EFE" w:rsidP="00B76EFE">
      <w:pPr>
        <w:tabs>
          <w:tab w:val="left" w:pos="3064"/>
        </w:tabs>
        <w:ind w:left="720" w:hanging="720"/>
      </w:pPr>
      <w:r w:rsidRPr="006C32BE">
        <w:t>Chan, E. Y. Y., Sham, T. S. T., Shahzada, T. S., Dubois, C., Huang, Z., Liu, S., ... &amp; Shaw, R. (2020). Narrative review on health-edrm primary prevention measures for vector</w:t>
      </w:r>
      <w:r>
        <w:t xml:space="preserve">-borne diseases. </w:t>
      </w:r>
      <w:r w:rsidRPr="001F696D">
        <w:rPr>
          <w:i/>
        </w:rPr>
        <w:t>International Journal of Environmental Research and Public Health,</w:t>
      </w:r>
      <w:r w:rsidRPr="006C32BE">
        <w:t xml:space="preserve"> 17(16), 5981.https://doi.org/10.3390/ijerph17165981</w:t>
      </w:r>
    </w:p>
    <w:p w:rsidR="00305724" w:rsidRDefault="00305724" w:rsidP="0034427F">
      <w:pPr>
        <w:pStyle w:val="NoSpacing"/>
      </w:pPr>
    </w:p>
    <w:p w:rsidR="000E5D0F" w:rsidRPr="001F696D" w:rsidRDefault="000E5D0F" w:rsidP="0034427F">
      <w:bookmarkStart w:id="0" w:name="_GoBack"/>
      <w:r w:rsidRPr="001F696D">
        <w:t>Response to Megan Kimberly</w:t>
      </w:r>
    </w:p>
    <w:p w:rsidR="000E5D0F" w:rsidRDefault="000E5D0F" w:rsidP="0034427F">
      <w:r>
        <w:lastRenderedPageBreak/>
        <w:t xml:space="preserve">Similarly, my first memory of primary prevention was during my childhood, when I was receiving my immunization, where I had to wait for </w:t>
      </w:r>
      <w:r w:rsidR="00BD5688">
        <w:t xml:space="preserve">a </w:t>
      </w:r>
      <w:r>
        <w:t xml:space="preserve">long before my name was called out by the nurse. </w:t>
      </w:r>
      <w:r w:rsidR="00BD5688">
        <w:t>Being</w:t>
      </w:r>
      <w:r w:rsidR="00791E98">
        <w:t xml:space="preserve"> trypanophobi</w:t>
      </w:r>
      <w:r w:rsidR="00BD5688">
        <w:t>c</w:t>
      </w:r>
      <w:r w:rsidR="00791E98">
        <w:t xml:space="preserve">, </w:t>
      </w:r>
      <w:r w:rsidR="00BD5688">
        <w:t xml:space="preserve">I was </w:t>
      </w:r>
      <w:r w:rsidR="00791E98">
        <w:t xml:space="preserve">restless, to </w:t>
      </w:r>
      <w:r w:rsidR="00BD5688">
        <w:t>the</w:t>
      </w:r>
      <w:r w:rsidR="00791E98">
        <w:t xml:space="preserve"> point of always wanting to skip the immunization </w:t>
      </w:r>
      <w:r w:rsidR="00B76EFE">
        <w:t>process (</w:t>
      </w:r>
      <w:r w:rsidR="00791E98" w:rsidRPr="00CF3FE9">
        <w:t>Kılıç</w:t>
      </w:r>
      <w:r w:rsidR="00791E98">
        <w:t xml:space="preserve"> et al., 2021)</w:t>
      </w:r>
      <w:r w:rsidR="00BD5688">
        <w:t>, and as such</w:t>
      </w:r>
      <w:r w:rsidR="00B76EFE">
        <w:t>, I</w:t>
      </w:r>
      <w:r w:rsidR="00BD5688">
        <w:t xml:space="preserve"> had </w:t>
      </w:r>
      <w:r w:rsidR="00791E98">
        <w:t xml:space="preserve">an unpleasant </w:t>
      </w:r>
      <w:r w:rsidR="00BD5688">
        <w:t>primary prevention experience</w:t>
      </w:r>
      <w:r w:rsidR="00791E98">
        <w:t xml:space="preserve">. </w:t>
      </w:r>
      <w:r w:rsidR="00F727B5">
        <w:t xml:space="preserve"> Indeed, screening is </w:t>
      </w:r>
      <w:r w:rsidR="00BD5688">
        <w:t xml:space="preserve">a </w:t>
      </w:r>
      <w:r w:rsidR="00F727B5">
        <w:t xml:space="preserve">secondary prevention </w:t>
      </w:r>
      <w:r w:rsidR="00BD5688">
        <w:t xml:space="preserve">strategy </w:t>
      </w:r>
      <w:r w:rsidR="00F727B5">
        <w:t xml:space="preserve">for scoliosis among adolescents and involves the forward bend test </w:t>
      </w:r>
      <w:r w:rsidR="001D5ADA">
        <w:t>procedure (</w:t>
      </w:r>
      <w:r w:rsidR="001F696D" w:rsidRPr="006944A9">
        <w:t>Senkoylu</w:t>
      </w:r>
      <w:r w:rsidR="001F696D">
        <w:t xml:space="preserve"> et al., 2021)</w:t>
      </w:r>
      <w:r w:rsidR="00F727B5">
        <w:t xml:space="preserve">. The screening process is non-invasive and usually involves the visual inspection of </w:t>
      </w:r>
      <w:r w:rsidR="00BD5688">
        <w:t xml:space="preserve">the </w:t>
      </w:r>
      <w:r w:rsidR="00F727B5">
        <w:t>patient’s spine, with the healthcare provider being keen to look for asymmetry of the hips, shoulders</w:t>
      </w:r>
      <w:r w:rsidR="00BD5688">
        <w:t>,</w:t>
      </w:r>
      <w:r w:rsidR="00F727B5">
        <w:t xml:space="preserve"> or shoulder </w:t>
      </w:r>
      <w:r w:rsidR="001D5ADA">
        <w:t>blades (</w:t>
      </w:r>
      <w:r w:rsidR="001F696D" w:rsidRPr="00CF3FE9">
        <w:t>Dott</w:t>
      </w:r>
      <w:r w:rsidR="001F696D">
        <w:t xml:space="preserve"> et al., 2022)</w:t>
      </w:r>
      <w:r w:rsidR="00F727B5">
        <w:t>. Just like you, I disliked the long wait lines during the immunization process, which can be corrected through the deployment of more healthcare providers to healthcare facilities. Doing so will enable the quick and timely delivery of vaccinations, thus reduc</w:t>
      </w:r>
      <w:r w:rsidR="00BD5688">
        <w:t>ing</w:t>
      </w:r>
      <w:r w:rsidR="00F727B5">
        <w:t xml:space="preserve"> the </w:t>
      </w:r>
      <w:r w:rsidR="001D5ADA">
        <w:t>waiting time and long wait</w:t>
      </w:r>
      <w:r w:rsidR="00F727B5">
        <w:t xml:space="preserve">. </w:t>
      </w:r>
    </w:p>
    <w:bookmarkEnd w:id="0"/>
    <w:p w:rsidR="001F696D" w:rsidRPr="00B76EFE" w:rsidRDefault="001F696D" w:rsidP="00B76EFE">
      <w:pPr>
        <w:jc w:val="center"/>
      </w:pPr>
      <w:r w:rsidRPr="00DA698A">
        <w:rPr>
          <w:b/>
        </w:rPr>
        <w:t>References</w:t>
      </w:r>
    </w:p>
    <w:p w:rsidR="001F696D" w:rsidRDefault="001F696D" w:rsidP="001F696D">
      <w:pPr>
        <w:tabs>
          <w:tab w:val="left" w:pos="3064"/>
        </w:tabs>
        <w:ind w:left="720" w:hanging="720"/>
      </w:pPr>
      <w:r w:rsidRPr="00CF3FE9">
        <w:t xml:space="preserve">Dott, D., Zafereo, J., Jones, S., &amp; Noe, C. E. (2022). Telemedicine Physical Examination for Spine. In Multidisciplinary Spine Care (pp. 731-748). </w:t>
      </w:r>
      <w:r w:rsidRPr="001F696D">
        <w:rPr>
          <w:i/>
        </w:rPr>
        <w:t>Springer, Cham</w:t>
      </w:r>
      <w:r w:rsidRPr="00CF3FE9">
        <w:t>.</w:t>
      </w:r>
      <w:r>
        <w:t xml:space="preserve"> </w:t>
      </w:r>
      <w:r w:rsidRPr="00CF3FE9">
        <w:t>https://doi.org/10.1007/978-3-031-04990-3_32</w:t>
      </w:r>
    </w:p>
    <w:p w:rsidR="001F696D" w:rsidRDefault="001F696D" w:rsidP="001F696D">
      <w:pPr>
        <w:tabs>
          <w:tab w:val="left" w:pos="3064"/>
        </w:tabs>
        <w:ind w:left="720" w:hanging="720"/>
      </w:pPr>
      <w:r w:rsidRPr="00CF3FE9">
        <w:t xml:space="preserve">Kılıç, A., Brown, A., Aras, I., Hui, R., Hare, J., Hughes, L. D., &amp; McCracken, L. M. (2021). Using virtual technology for fear of medical procedures: a systematic review of the effectiveness of virtual reality-based interventions. </w:t>
      </w:r>
      <w:r w:rsidRPr="001F696D">
        <w:rPr>
          <w:i/>
        </w:rPr>
        <w:t>Annals of Behavioral Medicine,</w:t>
      </w:r>
      <w:r w:rsidRPr="00CF3FE9">
        <w:t xml:space="preserve"> 55(11), 1062-1079.https://doi.org/10.1093/abm/kaab016</w:t>
      </w:r>
    </w:p>
    <w:p w:rsidR="001F696D" w:rsidRDefault="001F696D" w:rsidP="001F696D">
      <w:pPr>
        <w:tabs>
          <w:tab w:val="left" w:pos="3064"/>
        </w:tabs>
        <w:ind w:left="720" w:hanging="720"/>
      </w:pPr>
      <w:r w:rsidRPr="006944A9">
        <w:t xml:space="preserve">Senkoylu, A., Ilhan, M. N., Altun, N., Samartzis, D., &amp; Luk, K. D. (2021). A simple method for assessing rotational flexibility in adolescent idiopathic scoliosis: modified Adam’s </w:t>
      </w:r>
      <w:r w:rsidRPr="006944A9">
        <w:lastRenderedPageBreak/>
        <w:t xml:space="preserve">forward bending test. </w:t>
      </w:r>
      <w:r w:rsidRPr="001F696D">
        <w:rPr>
          <w:i/>
        </w:rPr>
        <w:t>Spine Deformity</w:t>
      </w:r>
      <w:r w:rsidRPr="006944A9">
        <w:t>, 9(2), 333-339.</w:t>
      </w:r>
      <w:r>
        <w:t xml:space="preserve"> </w:t>
      </w:r>
      <w:r w:rsidRPr="006944A9">
        <w:t>https://doi.org/10.1007/s43390-020-00221-2</w:t>
      </w:r>
    </w:p>
    <w:p w:rsidR="001F696D" w:rsidRDefault="001F696D" w:rsidP="001F696D">
      <w:pPr>
        <w:tabs>
          <w:tab w:val="left" w:pos="3064"/>
        </w:tabs>
      </w:pPr>
    </w:p>
    <w:p w:rsidR="001F696D" w:rsidRDefault="001F696D" w:rsidP="001F696D">
      <w:pPr>
        <w:tabs>
          <w:tab w:val="left" w:pos="3064"/>
        </w:tabs>
      </w:pPr>
    </w:p>
    <w:p w:rsidR="001F696D" w:rsidRDefault="001F696D"/>
    <w:sectPr w:rsidR="001F696D" w:rsidSect="0026258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35E0" w:rsidRDefault="00CD35E0" w:rsidP="00DA698A">
      <w:pPr>
        <w:spacing w:line="240" w:lineRule="auto"/>
      </w:pPr>
      <w:r>
        <w:separator/>
      </w:r>
    </w:p>
  </w:endnote>
  <w:endnote w:type="continuationSeparator" w:id="0">
    <w:p w:rsidR="00CD35E0" w:rsidRDefault="00CD35E0" w:rsidP="00DA69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35E0" w:rsidRDefault="00CD35E0" w:rsidP="00DA698A">
      <w:pPr>
        <w:spacing w:line="240" w:lineRule="auto"/>
      </w:pPr>
      <w:r>
        <w:separator/>
      </w:r>
    </w:p>
  </w:footnote>
  <w:footnote w:type="continuationSeparator" w:id="0">
    <w:p w:rsidR="00CD35E0" w:rsidRDefault="00CD35E0" w:rsidP="00DA698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1065360"/>
      <w:docPartObj>
        <w:docPartGallery w:val="Page Numbers (Top of Page)"/>
        <w:docPartUnique/>
      </w:docPartObj>
    </w:sdtPr>
    <w:sdtEndPr/>
    <w:sdtContent>
      <w:p w:rsidR="00DA698A" w:rsidRDefault="00CD35E0">
        <w:pPr>
          <w:pStyle w:val="Header"/>
          <w:jc w:val="right"/>
        </w:pPr>
        <w:r>
          <w:fldChar w:fldCharType="begin"/>
        </w:r>
        <w:r>
          <w:instrText xml:space="preserve"> PAGE   \* MERGEFORMAT </w:instrText>
        </w:r>
        <w:r>
          <w:fldChar w:fldCharType="separate"/>
        </w:r>
        <w:r w:rsidR="00FF71DF">
          <w:rPr>
            <w:noProof/>
          </w:rPr>
          <w:t>3</w:t>
        </w:r>
        <w:r>
          <w:rPr>
            <w:noProof/>
          </w:rPr>
          <w:fldChar w:fldCharType="end"/>
        </w:r>
      </w:p>
    </w:sdtContent>
  </w:sdt>
  <w:p w:rsidR="00DA698A" w:rsidRDefault="00DA698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OxMDMzNLMwNDGxNLZQ0lEKTi0uzszPAykwrAUA0Hl75iwAAAA="/>
  </w:docVars>
  <w:rsids>
    <w:rsidRoot w:val="005B13A0"/>
    <w:rsid w:val="000E5D0F"/>
    <w:rsid w:val="001D5ADA"/>
    <w:rsid w:val="001F696D"/>
    <w:rsid w:val="0026258F"/>
    <w:rsid w:val="00305724"/>
    <w:rsid w:val="00334E76"/>
    <w:rsid w:val="0034427F"/>
    <w:rsid w:val="004D5B83"/>
    <w:rsid w:val="005B13A0"/>
    <w:rsid w:val="005C69C7"/>
    <w:rsid w:val="00791E98"/>
    <w:rsid w:val="00A71ADC"/>
    <w:rsid w:val="00B27712"/>
    <w:rsid w:val="00B76EFE"/>
    <w:rsid w:val="00BD291D"/>
    <w:rsid w:val="00BD5688"/>
    <w:rsid w:val="00CD35E0"/>
    <w:rsid w:val="00DA698A"/>
    <w:rsid w:val="00DB05CD"/>
    <w:rsid w:val="00F713F1"/>
    <w:rsid w:val="00F727B5"/>
    <w:rsid w:val="00FF71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F33E1"/>
  <w15:docId w15:val="{5C43C719-A26F-4A82-AA85-66667739E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291D"/>
  </w:style>
  <w:style w:type="paragraph" w:styleId="Heading1">
    <w:name w:val="heading 1"/>
    <w:basedOn w:val="Normal"/>
    <w:next w:val="Normal"/>
    <w:link w:val="Heading1Char"/>
    <w:autoRedefine/>
    <w:uiPriority w:val="9"/>
    <w:qFormat/>
    <w:rsid w:val="00BD291D"/>
    <w:pPr>
      <w:keepNext/>
      <w:keepLines/>
      <w:jc w:val="center"/>
      <w:outlineLvl w:val="0"/>
    </w:pPr>
    <w:rPr>
      <w:rFonts w:eastAsiaTheme="majorEastAsia" w:cstheme="majorBidi"/>
      <w:b/>
      <w:bCs/>
      <w:color w:val="000000" w:themeColor="text1"/>
      <w:sz w:val="32"/>
      <w:szCs w:val="28"/>
    </w:rPr>
  </w:style>
  <w:style w:type="paragraph" w:styleId="Heading2">
    <w:name w:val="heading 2"/>
    <w:basedOn w:val="Normal"/>
    <w:next w:val="Normal"/>
    <w:link w:val="Heading2Char"/>
    <w:autoRedefine/>
    <w:uiPriority w:val="9"/>
    <w:semiHidden/>
    <w:unhideWhenUsed/>
    <w:qFormat/>
    <w:rsid w:val="00BD291D"/>
    <w:pPr>
      <w:keepNext/>
      <w:keepLines/>
      <w:outlineLvl w:val="1"/>
    </w:pPr>
    <w:rPr>
      <w:rFonts w:eastAsiaTheme="majorEastAsia" w:cstheme="majorBidi"/>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autoRedefine/>
    <w:uiPriority w:val="1"/>
    <w:qFormat/>
    <w:rsid w:val="0034427F"/>
    <w:pPr>
      <w:jc w:val="center"/>
    </w:pPr>
    <w:rPr>
      <w:b/>
    </w:rPr>
  </w:style>
  <w:style w:type="character" w:customStyle="1" w:styleId="Heading1Char">
    <w:name w:val="Heading 1 Char"/>
    <w:basedOn w:val="DefaultParagraphFont"/>
    <w:link w:val="Heading1"/>
    <w:uiPriority w:val="9"/>
    <w:rsid w:val="00BD291D"/>
    <w:rPr>
      <w:rFonts w:eastAsiaTheme="majorEastAsia" w:cstheme="majorBidi"/>
      <w:b/>
      <w:bCs/>
      <w:color w:val="000000" w:themeColor="text1"/>
      <w:sz w:val="32"/>
      <w:szCs w:val="28"/>
    </w:rPr>
  </w:style>
  <w:style w:type="character" w:customStyle="1" w:styleId="Heading2Char">
    <w:name w:val="Heading 2 Char"/>
    <w:basedOn w:val="DefaultParagraphFont"/>
    <w:link w:val="Heading2"/>
    <w:uiPriority w:val="9"/>
    <w:semiHidden/>
    <w:rsid w:val="00BD291D"/>
    <w:rPr>
      <w:rFonts w:eastAsiaTheme="majorEastAsia" w:cstheme="majorBidi"/>
      <w:b/>
      <w:bCs/>
      <w:sz w:val="28"/>
      <w:szCs w:val="26"/>
    </w:rPr>
  </w:style>
  <w:style w:type="paragraph" w:styleId="Title">
    <w:name w:val="Title"/>
    <w:aliases w:val="HEADING 3"/>
    <w:basedOn w:val="Normal"/>
    <w:next w:val="Normal"/>
    <w:link w:val="TitleChar"/>
    <w:autoRedefine/>
    <w:uiPriority w:val="10"/>
    <w:qFormat/>
    <w:rsid w:val="00BD291D"/>
    <w:pPr>
      <w:pBdr>
        <w:bottom w:val="single" w:sz="8" w:space="4" w:color="4F81BD" w:themeColor="accent1"/>
      </w:pBdr>
      <w:ind w:left="432"/>
      <w:contextualSpacing/>
    </w:pPr>
    <w:rPr>
      <w:rFonts w:eastAsiaTheme="majorEastAsia" w:cstheme="majorBidi"/>
      <w:spacing w:val="5"/>
      <w:kern w:val="28"/>
      <w:sz w:val="26"/>
      <w:szCs w:val="52"/>
    </w:rPr>
  </w:style>
  <w:style w:type="character" w:customStyle="1" w:styleId="TitleChar">
    <w:name w:val="Title Char"/>
    <w:aliases w:val="HEADING 3 Char"/>
    <w:basedOn w:val="DefaultParagraphFont"/>
    <w:link w:val="Title"/>
    <w:uiPriority w:val="10"/>
    <w:rsid w:val="00BD291D"/>
    <w:rPr>
      <w:rFonts w:eastAsiaTheme="majorEastAsia" w:cstheme="majorBidi"/>
      <w:spacing w:val="5"/>
      <w:kern w:val="28"/>
      <w:sz w:val="26"/>
      <w:szCs w:val="52"/>
    </w:rPr>
  </w:style>
  <w:style w:type="paragraph" w:styleId="Header">
    <w:name w:val="header"/>
    <w:basedOn w:val="Normal"/>
    <w:link w:val="HeaderChar"/>
    <w:uiPriority w:val="99"/>
    <w:unhideWhenUsed/>
    <w:rsid w:val="00DA698A"/>
    <w:pPr>
      <w:tabs>
        <w:tab w:val="center" w:pos="4680"/>
        <w:tab w:val="right" w:pos="9360"/>
      </w:tabs>
      <w:spacing w:line="240" w:lineRule="auto"/>
    </w:pPr>
  </w:style>
  <w:style w:type="character" w:customStyle="1" w:styleId="HeaderChar">
    <w:name w:val="Header Char"/>
    <w:basedOn w:val="DefaultParagraphFont"/>
    <w:link w:val="Header"/>
    <w:uiPriority w:val="99"/>
    <w:rsid w:val="00DA698A"/>
  </w:style>
  <w:style w:type="paragraph" w:styleId="Footer">
    <w:name w:val="footer"/>
    <w:basedOn w:val="Normal"/>
    <w:link w:val="FooterChar"/>
    <w:uiPriority w:val="99"/>
    <w:semiHidden/>
    <w:unhideWhenUsed/>
    <w:rsid w:val="00DA698A"/>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DA69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35</Words>
  <Characters>305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dc:creator>
  <cp:lastModifiedBy>Me</cp:lastModifiedBy>
  <cp:revision>2</cp:revision>
  <dcterms:created xsi:type="dcterms:W3CDTF">2022-09-01T20:01:00Z</dcterms:created>
  <dcterms:modified xsi:type="dcterms:W3CDTF">2022-09-01T20:01:00Z</dcterms:modified>
</cp:coreProperties>
</file>